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X0e2a681ef0675588558764d84b8ded52d316070"/>
    <w:p>
      <w:pPr>
        <w:pStyle w:val="Heading1"/>
      </w:pPr>
      <w:r>
        <w:t xml:space="preserve">Grupo de usuários selecionado por metadad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O segmento Grupo de usuários selecionados é acessado por meio da controladora do sistema, que inclui o recurso Obter lista de grupo de usuários selecionados por ID de campo.</w:t>
      </w:r>
    </w:p>
    <w:bookmarkStart w:id="21" w:name="X65fd4f7020c112a071137a42e7a41624808c7c7"/>
    <w:p>
      <w:pPr>
        <w:pStyle w:val="Heading2"/>
      </w:pPr>
      <w:r>
        <w:t xml:space="preserve">Obter lista de grupos de usuários selecionados pelo ID de campo</w:t>
      </w:r>
    </w:p>
    <w:p>
      <w:pPr>
        <w:pStyle w:val="FirstParagraph"/>
      </w:pPr>
      <w:r>
        <w:t xml:space="preserve">Esse recurso recupera uma lista de SelectedUserGroups para o UserGroupListField especificado pelo ID. Esta lista representa a lista de seleções disponíveis de usuários e grup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o valor de Todos os usuários e Todos os grupos associados a esse campo, use o segmento "Obter definição de campo pelo ID de campo"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ampo de metadados</w:t>
        </w:r>
      </w:hyperlink>
      <w:r>
        <w:t xml:space="preserve">.</w:t>
      </w:r>
    </w:p>
    <w:p>
      <w:pPr>
        <w:pStyle w:val="BodyText"/>
      </w:pPr>
      <w:r>
        <w:t xml:space="preserve">Solicitação</w:t>
      </w:r>
    </w:p>
    <w:p>
      <w:pPr>
        <w:pStyle w:val="BodyText"/>
      </w:pPr>
      <w:r>
        <w:t xml:space="preserve">POST http://Archer/platformapi/core/system/usergroupselection/usergrouplist/*fieldid*</w:t>
      </w:r>
    </w:p>
    <w:p>
      <w:pPr>
        <w:pStyle w:val="BodyText"/>
      </w:pPr>
      <w:r>
        <w:t xml:space="preserve">Cabeçalho da solicitação</w:t>
      </w:r>
    </w:p>
    <w:p>
      <w:pPr>
        <w:pStyle w:val="BodyText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p>
      <w:pPr>
        <w:pStyle w:val="BodyText"/>
      </w:pPr>
      <w:r>
        <w:t xml:space="preserve">X-Http-Method-Override: GET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etadata_fiel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etadata_fiel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6:10Z</dcterms:created>
  <dcterms:modified xsi:type="dcterms:W3CDTF">2025-03-20T20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